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8E067E" w14:textId="77777777" w:rsidR="00B62C0B" w:rsidRPr="00325ADA" w:rsidRDefault="00B62C0B" w:rsidP="00B62C0B">
      <w:pPr>
        <w:pBdr>
          <w:bottom w:val="single" w:sz="12" w:space="1" w:color="auto"/>
        </w:pBdr>
        <w:rPr>
          <w:rFonts w:ascii="Arial" w:hAnsi="Arial" w:cs="Arial"/>
          <w:b/>
          <w:bCs/>
          <w:sz w:val="60"/>
          <w:szCs w:val="60"/>
        </w:rPr>
      </w:pPr>
      <w:r>
        <w:rPr>
          <w:rFonts w:ascii="Arial" w:hAnsi="Arial" w:cs="Arial"/>
          <w:b/>
          <w:bCs/>
          <w:sz w:val="60"/>
          <w:szCs w:val="60"/>
        </w:rPr>
        <w:t>Smashed Lemon-Pesto Potatoes</w:t>
      </w:r>
    </w:p>
    <w:p w14:paraId="737FF41F" w14:textId="0EC534F0" w:rsidR="001B400E" w:rsidRDefault="001B400E" w:rsidP="00B62C0B">
      <w:pPr>
        <w:rPr>
          <w:rFonts w:ascii="Arial" w:hAnsi="Arial" w:cs="Arial"/>
          <w:sz w:val="24"/>
          <w:szCs w:val="24"/>
        </w:rPr>
      </w:pPr>
      <w:r>
        <w:rPr>
          <w:rFonts w:eastAsia="Times New Roman"/>
          <w:noProof/>
        </w:rPr>
        <w:drawing>
          <wp:inline distT="0" distB="0" distL="0" distR="0" wp14:anchorId="3E8C8F6A" wp14:editId="6CB35B12">
            <wp:extent cx="3790950" cy="2665410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72" cy="2674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8E7CD" w14:textId="720DE505" w:rsidR="00135FBB" w:rsidRDefault="00135FBB" w:rsidP="00B62C0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escription:  </w:t>
      </w:r>
      <w:r w:rsidR="007F12FA" w:rsidRPr="007F12FA">
        <w:rPr>
          <w:rFonts w:ascii="Arial" w:hAnsi="Arial" w:cs="Arial"/>
          <w:sz w:val="24"/>
          <w:szCs w:val="24"/>
        </w:rPr>
        <w:t>Smashed potatoes are blended with fragrant basil pesto, lemon, and parmesan cheese, for a fun potato side dish.</w:t>
      </w:r>
    </w:p>
    <w:p w14:paraId="149BF42E" w14:textId="753D9BA4" w:rsidR="00B62C0B" w:rsidRDefault="00B62C0B" w:rsidP="00B62C0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rvings: 4</w:t>
      </w:r>
    </w:p>
    <w:p w14:paraId="3DF34B79" w14:textId="77777777" w:rsidR="00B62C0B" w:rsidRDefault="00B62C0B" w:rsidP="00B62C0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paration Time: 5 minutes</w:t>
      </w:r>
    </w:p>
    <w:p w14:paraId="39A334BA" w14:textId="77777777" w:rsidR="00B62C0B" w:rsidRDefault="00B62C0B" w:rsidP="00B62C0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oking Time: 20 minutes</w:t>
      </w:r>
    </w:p>
    <w:p w14:paraId="452AA042" w14:textId="3A317BD0" w:rsidR="00B62C0B" w:rsidRDefault="00B62C0B" w:rsidP="00B62C0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tal Time: 25 minutes</w:t>
      </w:r>
    </w:p>
    <w:p w14:paraId="1767BA53" w14:textId="1B12A182" w:rsidR="00135FBB" w:rsidRDefault="00135FBB" w:rsidP="00B62C0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urse:  Side Dish</w:t>
      </w:r>
    </w:p>
    <w:p w14:paraId="0F52D1E8" w14:textId="77777777" w:rsidR="00B62C0B" w:rsidRDefault="00B62C0B" w:rsidP="00B62C0B">
      <w:pPr>
        <w:rPr>
          <w:rFonts w:ascii="Arial" w:hAnsi="Arial" w:cs="Arial"/>
          <w:sz w:val="24"/>
          <w:szCs w:val="24"/>
        </w:rPr>
      </w:pPr>
    </w:p>
    <w:p w14:paraId="774B6128" w14:textId="77777777" w:rsidR="00B62C0B" w:rsidRDefault="00B62C0B" w:rsidP="00B62C0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gredients:</w:t>
      </w:r>
    </w:p>
    <w:p w14:paraId="21DB3E5C" w14:textId="77777777" w:rsidR="00B62C0B" w:rsidRDefault="00B62C0B" w:rsidP="00B62C0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-pound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Yellow Potatoes, cut quarters</w:t>
      </w:r>
    </w:p>
    <w:p w14:paraId="72F40897" w14:textId="77777777" w:rsidR="00B62C0B" w:rsidRDefault="00B62C0B" w:rsidP="00B62C0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 cup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Prepared Pesto</w:t>
      </w:r>
    </w:p>
    <w:p w14:paraId="16FA7967" w14:textId="77777777" w:rsidR="00B62C0B" w:rsidRDefault="00B62C0B" w:rsidP="00B62C0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 tablespoons</w:t>
      </w:r>
      <w:r>
        <w:rPr>
          <w:rFonts w:ascii="Arial" w:hAnsi="Arial" w:cs="Arial"/>
          <w:sz w:val="24"/>
          <w:szCs w:val="24"/>
        </w:rPr>
        <w:tab/>
        <w:t>Lemon Juice</w:t>
      </w:r>
    </w:p>
    <w:p w14:paraId="2210114D" w14:textId="77777777" w:rsidR="00B62C0B" w:rsidRDefault="00B62C0B" w:rsidP="00B62C0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 Needed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Salt and Pepper</w:t>
      </w:r>
    </w:p>
    <w:p w14:paraId="5D74893E" w14:textId="77777777" w:rsidR="00B62C0B" w:rsidRDefault="00B62C0B" w:rsidP="00B62C0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 tablespoons</w:t>
      </w:r>
      <w:r>
        <w:rPr>
          <w:rFonts w:ascii="Arial" w:hAnsi="Arial" w:cs="Arial"/>
          <w:sz w:val="24"/>
          <w:szCs w:val="24"/>
        </w:rPr>
        <w:tab/>
        <w:t>Grated Parmesan Cheese</w:t>
      </w:r>
    </w:p>
    <w:p w14:paraId="5AC1FA4C" w14:textId="77777777" w:rsidR="00B62C0B" w:rsidRDefault="00B62C0B" w:rsidP="00B62C0B">
      <w:pPr>
        <w:rPr>
          <w:rFonts w:ascii="Arial" w:hAnsi="Arial" w:cs="Arial"/>
          <w:sz w:val="24"/>
          <w:szCs w:val="24"/>
        </w:rPr>
      </w:pPr>
    </w:p>
    <w:p w14:paraId="5EAC093A" w14:textId="77777777" w:rsidR="00B62C0B" w:rsidRDefault="00B62C0B" w:rsidP="00B62C0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rections:</w:t>
      </w:r>
    </w:p>
    <w:p w14:paraId="08EAEB30" w14:textId="77777777" w:rsidR="00B62C0B" w:rsidRDefault="00B62C0B" w:rsidP="00B62C0B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inse and scrub the potatoes and then cut them into quarters.</w:t>
      </w:r>
    </w:p>
    <w:p w14:paraId="374D403E" w14:textId="77777777" w:rsidR="00B62C0B" w:rsidRDefault="00B62C0B" w:rsidP="00B62C0B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Place the potatoes in a pot and cover them with water.  Bring the potatoes to a boil over high heat.  Reduce the heat to medium and cook the potatoes for 15-20 minutes or until they are easily pierced with a fork.</w:t>
      </w:r>
    </w:p>
    <w:p w14:paraId="29A66005" w14:textId="77777777" w:rsidR="00B62C0B" w:rsidRDefault="00B62C0B" w:rsidP="00B62C0B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rain the potatoes and smash slightly, using a potato masher or a whisk.</w:t>
      </w:r>
    </w:p>
    <w:p w14:paraId="6EBE5CF5" w14:textId="77777777" w:rsidR="00B62C0B" w:rsidRDefault="00B62C0B" w:rsidP="00B62C0B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d the prepared pesto and the lemon juice.  Stir gently to combine and adjust the seasoning with salt and pepper if desired.</w:t>
      </w:r>
    </w:p>
    <w:p w14:paraId="1801053D" w14:textId="77777777" w:rsidR="00B62C0B" w:rsidRDefault="00B62C0B" w:rsidP="00B62C0B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nsfer the potatoes to a serving bowl and top with the grated parmesan, serve immediately.</w:t>
      </w:r>
    </w:p>
    <w:p w14:paraId="7A32ADBA" w14:textId="37B9A3FF" w:rsidR="00B62C0B" w:rsidRDefault="00B62C0B" w:rsidP="00B62C0B">
      <w:pPr>
        <w:rPr>
          <w:rFonts w:ascii="Arial" w:hAnsi="Arial" w:cs="Arial"/>
          <w:sz w:val="24"/>
          <w:szCs w:val="24"/>
        </w:rPr>
      </w:pPr>
    </w:p>
    <w:p w14:paraId="053FBE19" w14:textId="745FD80C" w:rsidR="00B62C0B" w:rsidRDefault="00F801D9" w:rsidP="00B62C0B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2C8BBBB1" wp14:editId="07AC3452">
            <wp:extent cx="2305050" cy="42195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05050" cy="421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02F49" w14:textId="0EC39F3A" w:rsidR="00F801D9" w:rsidRDefault="00F801D9" w:rsidP="00B62C0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itamin C: 21 mg</w:t>
      </w:r>
    </w:p>
    <w:p w14:paraId="50F213D2" w14:textId="6AC37A12" w:rsidR="00F91D6A" w:rsidRDefault="007F12FA"/>
    <w:sectPr w:rsidR="00F91D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572C2"/>
    <w:multiLevelType w:val="hybridMultilevel"/>
    <w:tmpl w:val="5A6E98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DD6DD6"/>
    <w:multiLevelType w:val="hybridMultilevel"/>
    <w:tmpl w:val="5A6E98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25125A"/>
    <w:multiLevelType w:val="hybridMultilevel"/>
    <w:tmpl w:val="5A6E98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4E4083"/>
    <w:multiLevelType w:val="hybridMultilevel"/>
    <w:tmpl w:val="5A6E98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C35B07"/>
    <w:multiLevelType w:val="hybridMultilevel"/>
    <w:tmpl w:val="5A6E98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2NLI0trAwM7M0MrNQ0lEKTi0uzszPAykwrAUAr+TOrywAAAA="/>
  </w:docVars>
  <w:rsids>
    <w:rsidRoot w:val="00B62C0B"/>
    <w:rsid w:val="00117327"/>
    <w:rsid w:val="00135FBB"/>
    <w:rsid w:val="001B400E"/>
    <w:rsid w:val="0030640A"/>
    <w:rsid w:val="004A0094"/>
    <w:rsid w:val="007F12FA"/>
    <w:rsid w:val="0085619F"/>
    <w:rsid w:val="008C56DA"/>
    <w:rsid w:val="00B62C0B"/>
    <w:rsid w:val="00D50CEC"/>
    <w:rsid w:val="00EF03DD"/>
    <w:rsid w:val="00F80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108C2"/>
  <w15:chartTrackingRefBased/>
  <w15:docId w15:val="{8D8D8A4C-200D-4E43-A443-27C4E91A6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2C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2C0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F03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03D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F12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12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12F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12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12F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72D2AA2C-D2C0-47D7-A069-20DB63C36502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la Dome</dc:creator>
  <cp:keywords/>
  <dc:description/>
  <cp:lastModifiedBy>Renee O'Brien</cp:lastModifiedBy>
  <cp:revision>3</cp:revision>
  <dcterms:created xsi:type="dcterms:W3CDTF">2020-04-24T13:52:00Z</dcterms:created>
  <dcterms:modified xsi:type="dcterms:W3CDTF">2020-04-24T17:05:00Z</dcterms:modified>
</cp:coreProperties>
</file>